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68673" w14:textId="77777777" w:rsidR="0095633A" w:rsidRPr="00173494" w:rsidRDefault="0095633A" w:rsidP="0095633A">
      <w:pPr>
        <w:rPr>
          <w:color w:val="000000" w:themeColor="text1"/>
        </w:rPr>
      </w:pPr>
      <w:r w:rsidRPr="00173494">
        <w:rPr>
          <w:noProof/>
          <w:lang w:eastAsia="en-US"/>
        </w:rPr>
        <w:drawing>
          <wp:inline distT="0" distB="0" distL="0" distR="0" wp14:anchorId="3963DA83" wp14:editId="46C29CA5">
            <wp:extent cx="647700" cy="647700"/>
            <wp:effectExtent l="0" t="0" r="0" b="0"/>
            <wp:docPr id="8" name="Picture 8" descr="http://upload.wikimedia.org/wikipedia/en/thumb/2/2d/University_of_Pittsburgh_Seal_(official).svg/425px-University_of_Pittsburgh_Seal_(official)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en/thumb/2/2d/University_of_Pittsburgh_Seal_(official).svg/425px-University_of_Pittsburgh_Seal_(official)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0B215" w14:textId="77777777" w:rsidR="0095633A" w:rsidRPr="00173494" w:rsidRDefault="0095633A" w:rsidP="0095633A">
      <w:pPr>
        <w:rPr>
          <w:color w:val="000000" w:themeColor="text1"/>
        </w:rPr>
      </w:pPr>
    </w:p>
    <w:p w14:paraId="763CB454" w14:textId="77777777" w:rsidR="0095633A" w:rsidRPr="00173494" w:rsidRDefault="0095633A" w:rsidP="0095633A">
      <w:pPr>
        <w:rPr>
          <w:color w:val="000000" w:themeColor="text1"/>
        </w:rPr>
      </w:pPr>
    </w:p>
    <w:p w14:paraId="11DEFF84" w14:textId="7CE10FA8" w:rsidR="0095633A" w:rsidRPr="00173494" w:rsidRDefault="00CD61B4" w:rsidP="0095633A">
      <w:pPr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</w:p>
    <w:p w14:paraId="32FD2E51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35E69837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6A6A580F" w14:textId="77777777" w:rsidR="0095633A" w:rsidRPr="00173494" w:rsidRDefault="0095633A" w:rsidP="0095633A">
      <w:pPr>
        <w:rPr>
          <w:b/>
          <w:color w:val="000000" w:themeColor="text1"/>
          <w:sz w:val="44"/>
        </w:rPr>
      </w:pPr>
      <w:r w:rsidRPr="00173494">
        <w:rPr>
          <w:color w:val="000000" w:themeColor="text1"/>
          <w:sz w:val="36"/>
        </w:rPr>
        <w:t xml:space="preserve">            </w:t>
      </w:r>
      <w:r w:rsidRPr="00173494">
        <w:rPr>
          <w:b/>
          <w:color w:val="000000" w:themeColor="text1"/>
          <w:sz w:val="44"/>
        </w:rPr>
        <w:t xml:space="preserve">CS </w:t>
      </w:r>
      <w:proofErr w:type="gramStart"/>
      <w:r>
        <w:rPr>
          <w:b/>
          <w:color w:val="000000" w:themeColor="text1"/>
          <w:sz w:val="44"/>
        </w:rPr>
        <w:t>1632</w:t>
      </w:r>
      <w:r w:rsidRPr="00173494">
        <w:rPr>
          <w:b/>
          <w:color w:val="000000" w:themeColor="text1"/>
          <w:sz w:val="44"/>
        </w:rPr>
        <w:t xml:space="preserve">  </w:t>
      </w:r>
      <w:r>
        <w:rPr>
          <w:b/>
          <w:color w:val="000000" w:themeColor="text1"/>
          <w:sz w:val="44"/>
        </w:rPr>
        <w:t>Software</w:t>
      </w:r>
      <w:proofErr w:type="gramEnd"/>
      <w:r>
        <w:rPr>
          <w:b/>
          <w:color w:val="000000" w:themeColor="text1"/>
          <w:sz w:val="44"/>
        </w:rPr>
        <w:t xml:space="preserve"> Quality Assurance</w:t>
      </w:r>
    </w:p>
    <w:p w14:paraId="0CC12EBD" w14:textId="77777777" w:rsidR="0095633A" w:rsidRPr="00173494" w:rsidRDefault="0095633A" w:rsidP="0095633A">
      <w:pPr>
        <w:ind w:firstLine="720"/>
        <w:rPr>
          <w:b/>
          <w:color w:val="000000" w:themeColor="text1"/>
          <w:sz w:val="32"/>
        </w:rPr>
      </w:pPr>
    </w:p>
    <w:p w14:paraId="6A2AC2BA" w14:textId="77777777" w:rsidR="0095633A" w:rsidRDefault="0095633A" w:rsidP="0095633A">
      <w:pPr>
        <w:rPr>
          <w:b/>
          <w:color w:val="000000" w:themeColor="text1"/>
          <w:sz w:val="32"/>
        </w:rPr>
      </w:pPr>
    </w:p>
    <w:p w14:paraId="057D5103" w14:textId="2BE50E68" w:rsidR="0095633A" w:rsidRPr="00DE6299" w:rsidRDefault="00CE23EA" w:rsidP="0095633A">
      <w:pPr>
        <w:jc w:val="center"/>
        <w:rPr>
          <w:b/>
          <w:color w:val="000000" w:themeColor="text1"/>
          <w:sz w:val="40"/>
          <w:szCs w:val="28"/>
        </w:rPr>
      </w:pPr>
      <w:r>
        <w:rPr>
          <w:b/>
          <w:color w:val="000000" w:themeColor="text1"/>
          <w:sz w:val="40"/>
          <w:szCs w:val="28"/>
        </w:rPr>
        <w:t>Deliverable</w:t>
      </w:r>
      <w:r w:rsidR="0095633A" w:rsidRPr="00DE6299">
        <w:rPr>
          <w:b/>
          <w:color w:val="000000" w:themeColor="text1"/>
          <w:sz w:val="40"/>
          <w:szCs w:val="28"/>
        </w:rPr>
        <w:t xml:space="preserve"> </w:t>
      </w:r>
      <w:r w:rsidR="0022774B">
        <w:rPr>
          <w:b/>
          <w:color w:val="000000" w:themeColor="text1"/>
          <w:sz w:val="40"/>
          <w:szCs w:val="28"/>
        </w:rPr>
        <w:t>4</w:t>
      </w:r>
    </w:p>
    <w:p w14:paraId="339981BC" w14:textId="77777777" w:rsidR="0095633A" w:rsidRPr="00173494" w:rsidRDefault="0095633A" w:rsidP="0095633A">
      <w:pPr>
        <w:rPr>
          <w:color w:val="000000" w:themeColor="text1"/>
          <w:sz w:val="36"/>
        </w:rPr>
      </w:pPr>
    </w:p>
    <w:p w14:paraId="2312D221" w14:textId="77777777" w:rsidR="0095633A" w:rsidRDefault="0095633A" w:rsidP="0095633A">
      <w:pPr>
        <w:ind w:left="2160" w:firstLine="720"/>
        <w:jc w:val="center"/>
        <w:rPr>
          <w:color w:val="000000" w:themeColor="text1"/>
          <w:sz w:val="36"/>
        </w:rPr>
      </w:pPr>
    </w:p>
    <w:p w14:paraId="5F6612B5" w14:textId="77777777" w:rsidR="00BF5F0B" w:rsidRDefault="00BF5F0B" w:rsidP="00BF5F0B">
      <w:pPr>
        <w:rPr>
          <w:color w:val="000000" w:themeColor="text1"/>
          <w:sz w:val="36"/>
        </w:rPr>
      </w:pPr>
      <w:r>
        <w:rPr>
          <w:color w:val="000000" w:themeColor="text1"/>
          <w:sz w:val="36"/>
        </w:rPr>
        <w:t>Member 1 Name:</w:t>
      </w:r>
    </w:p>
    <w:p w14:paraId="69E88BAF" w14:textId="77777777" w:rsidR="00BF5F0B" w:rsidRDefault="00BF5F0B" w:rsidP="00BF5F0B">
      <w:pPr>
        <w:rPr>
          <w:color w:val="000000" w:themeColor="text1"/>
          <w:sz w:val="36"/>
        </w:rPr>
      </w:pPr>
    </w:p>
    <w:p w14:paraId="1943A1ED" w14:textId="77777777" w:rsidR="00BF5F0B" w:rsidRPr="00173494" w:rsidRDefault="00BF5F0B" w:rsidP="00BF5F0B">
      <w:pPr>
        <w:rPr>
          <w:color w:val="000000" w:themeColor="text1"/>
        </w:rPr>
      </w:pPr>
      <w:r>
        <w:rPr>
          <w:color w:val="000000" w:themeColor="text1"/>
          <w:sz w:val="36"/>
        </w:rPr>
        <w:t>Member 2 Name:</w:t>
      </w:r>
    </w:p>
    <w:p w14:paraId="78BE8424" w14:textId="77777777" w:rsidR="00B6445D" w:rsidRDefault="00B6445D">
      <w:pPr>
        <w:rPr>
          <w:color w:val="000000" w:themeColor="text1"/>
          <w:sz w:val="36"/>
        </w:rPr>
      </w:pPr>
    </w:p>
    <w:p w14:paraId="55AD7AB4" w14:textId="3D6E10D2" w:rsidR="0095633A" w:rsidRPr="00FA2933" w:rsidRDefault="0095633A">
      <w:pPr>
        <w:rPr>
          <w:color w:val="000000" w:themeColor="text1"/>
          <w:sz w:val="36"/>
        </w:rPr>
      </w:pPr>
      <w:r>
        <w:br w:type="page"/>
      </w:r>
    </w:p>
    <w:p w14:paraId="523C73C2" w14:textId="55ADD59A" w:rsidR="00CE23EA" w:rsidRDefault="00BE657F" w:rsidP="002D5999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 xml:space="preserve">Optimized </w:t>
      </w:r>
      <w:r w:rsidR="00C1167C">
        <w:rPr>
          <w:b/>
          <w:bCs/>
        </w:rPr>
        <w:t>Feature 1</w:t>
      </w:r>
    </w:p>
    <w:p w14:paraId="4B35ECBA" w14:textId="1C832D2A" w:rsidR="00BE657F" w:rsidRDefault="00BE657F" w:rsidP="00BE657F">
      <w:pPr>
        <w:pStyle w:val="ListParagraph"/>
        <w:numPr>
          <w:ilvl w:val="1"/>
          <w:numId w:val="1"/>
        </w:numPr>
      </w:pPr>
      <w:r>
        <w:t xml:space="preserve">Write the name of the feature optimized (the label on the </w:t>
      </w:r>
      <w:r w:rsidR="006131C7">
        <w:t>b</w:t>
      </w:r>
      <w:r>
        <w:t>utton)</w:t>
      </w:r>
      <w:r>
        <w:br/>
      </w:r>
      <w:r>
        <w:br/>
      </w:r>
    </w:p>
    <w:p w14:paraId="0EB9D123" w14:textId="51C0E25E" w:rsidR="00BE657F" w:rsidRDefault="00BE657F" w:rsidP="00BE657F">
      <w:pPr>
        <w:pStyle w:val="ListParagraph"/>
        <w:numPr>
          <w:ilvl w:val="1"/>
          <w:numId w:val="1"/>
        </w:numPr>
      </w:pPr>
      <w:r>
        <w:t>Write the name(s) of the method(s) you refactored to optimize this feature</w:t>
      </w:r>
      <w:r>
        <w:br/>
      </w:r>
      <w:r>
        <w:br/>
      </w:r>
    </w:p>
    <w:p w14:paraId="6129E24A" w14:textId="5CFAF8EF" w:rsidR="00CE23EA" w:rsidRPr="00CE23EA" w:rsidRDefault="00C1167C" w:rsidP="001B13FC">
      <w:pPr>
        <w:pStyle w:val="ListParagraph"/>
        <w:numPr>
          <w:ilvl w:val="1"/>
          <w:numId w:val="1"/>
        </w:numPr>
      </w:pPr>
      <w:r>
        <w:t>Insert a screenshot</w:t>
      </w:r>
      <w:r w:rsidR="00D907FC">
        <w:t xml:space="preserve"> of </w:t>
      </w:r>
      <w:proofErr w:type="spellStart"/>
      <w:r w:rsidR="00D907FC">
        <w:t>VisualVM</w:t>
      </w:r>
      <w:proofErr w:type="spellEnd"/>
      <w:r w:rsidR="00D907FC">
        <w:t xml:space="preserve"> CPU profiling</w:t>
      </w:r>
      <w:r>
        <w:t xml:space="preserve"> </w:t>
      </w:r>
      <w:r w:rsidR="00D907FC" w:rsidRPr="00BF5F0B">
        <w:rPr>
          <w:b/>
          <w:bCs/>
          <w:i/>
          <w:iCs/>
        </w:rPr>
        <w:t>after</w:t>
      </w:r>
      <w:r w:rsidR="00D907FC">
        <w:t xml:space="preserve"> optimizing Feature 1.  </w:t>
      </w:r>
      <w:r w:rsidR="00BE657F">
        <w:t xml:space="preserve">Please include </w:t>
      </w:r>
      <w:r w:rsidR="004328BD">
        <w:t xml:space="preserve">only </w:t>
      </w:r>
      <w:r w:rsidR="00BE657F">
        <w:t xml:space="preserve">the “Hot spots” window in the screenshot.  </w:t>
      </w:r>
      <w:r w:rsidR="00BE657F">
        <w:br/>
      </w:r>
      <w:r w:rsidR="00CE23EA">
        <w:br w:type="page"/>
      </w:r>
    </w:p>
    <w:p w14:paraId="609986B8" w14:textId="319444C2" w:rsidR="004328BD" w:rsidRDefault="004328BD" w:rsidP="004328B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Optimized Feature 2</w:t>
      </w:r>
    </w:p>
    <w:p w14:paraId="7CD21F06" w14:textId="11DDAEC1" w:rsidR="004328BD" w:rsidRDefault="004328BD" w:rsidP="004328BD">
      <w:pPr>
        <w:pStyle w:val="ListParagraph"/>
        <w:numPr>
          <w:ilvl w:val="1"/>
          <w:numId w:val="3"/>
        </w:numPr>
      </w:pPr>
      <w:r>
        <w:t xml:space="preserve">Write the name of the feature optimized (the label on the </w:t>
      </w:r>
      <w:r w:rsidR="006131C7">
        <w:t>b</w:t>
      </w:r>
      <w:r>
        <w:t>utton)</w:t>
      </w:r>
      <w:r>
        <w:br/>
      </w:r>
      <w:r>
        <w:br/>
      </w:r>
    </w:p>
    <w:p w14:paraId="23FD35BF" w14:textId="77777777" w:rsidR="004328BD" w:rsidRDefault="004328BD" w:rsidP="004328BD">
      <w:pPr>
        <w:pStyle w:val="ListParagraph"/>
        <w:numPr>
          <w:ilvl w:val="1"/>
          <w:numId w:val="3"/>
        </w:numPr>
      </w:pPr>
      <w:r>
        <w:t>Write the name(s) of the method(s) you refactored to optimize this feature</w:t>
      </w:r>
      <w:r>
        <w:br/>
      </w:r>
      <w:r>
        <w:br/>
      </w:r>
    </w:p>
    <w:p w14:paraId="4403B0EF" w14:textId="598D7B4E" w:rsidR="004328BD" w:rsidRDefault="004328BD" w:rsidP="004328BD">
      <w:pPr>
        <w:pStyle w:val="ListParagraph"/>
        <w:numPr>
          <w:ilvl w:val="1"/>
          <w:numId w:val="3"/>
        </w:numPr>
      </w:pPr>
      <w:r>
        <w:t xml:space="preserve">Insert a screenshot of </w:t>
      </w:r>
      <w:proofErr w:type="spellStart"/>
      <w:r>
        <w:t>VisualVM</w:t>
      </w:r>
      <w:proofErr w:type="spellEnd"/>
      <w:r>
        <w:t xml:space="preserve"> CPU profiling </w:t>
      </w:r>
      <w:r w:rsidRPr="001B13FC">
        <w:rPr>
          <w:b/>
          <w:bCs/>
          <w:i/>
          <w:iCs/>
        </w:rPr>
        <w:t>after</w:t>
      </w:r>
      <w:r>
        <w:t xml:space="preserve"> optimizing Feature 2.  Please show only the profile for Feature 2 (do not invoke Feature 1 while profiling).  Please include only the “Hot spots” window in the screenshot, as before.</w:t>
      </w:r>
    </w:p>
    <w:p w14:paraId="18B82D2C" w14:textId="2455F52E" w:rsidR="0095633A" w:rsidRPr="00C1167C" w:rsidRDefault="0095633A" w:rsidP="0095633A"/>
    <w:sectPr w:rsidR="0095633A" w:rsidRPr="00C116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9A0367"/>
    <w:multiLevelType w:val="hybridMultilevel"/>
    <w:tmpl w:val="F69C6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A62668"/>
    <w:multiLevelType w:val="hybridMultilevel"/>
    <w:tmpl w:val="0882CB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8F6EBB"/>
    <w:multiLevelType w:val="hybridMultilevel"/>
    <w:tmpl w:val="61268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0tDAxszQFEgaGlko6SsGpxcWZ+XkgBYa1ACfyeBAsAAAA"/>
  </w:docVars>
  <w:rsids>
    <w:rsidRoot w:val="00001DF1"/>
    <w:rsid w:val="00001744"/>
    <w:rsid w:val="00001DF1"/>
    <w:rsid w:val="001B13FC"/>
    <w:rsid w:val="0022774B"/>
    <w:rsid w:val="002D5999"/>
    <w:rsid w:val="004328BD"/>
    <w:rsid w:val="005A1C9E"/>
    <w:rsid w:val="005C1BAC"/>
    <w:rsid w:val="006131C7"/>
    <w:rsid w:val="0095633A"/>
    <w:rsid w:val="00B6445D"/>
    <w:rsid w:val="00BE657F"/>
    <w:rsid w:val="00BF5F0B"/>
    <w:rsid w:val="00C1167C"/>
    <w:rsid w:val="00C80F2B"/>
    <w:rsid w:val="00CD61B4"/>
    <w:rsid w:val="00CE23EA"/>
    <w:rsid w:val="00D907FC"/>
    <w:rsid w:val="00F56E10"/>
    <w:rsid w:val="00FA2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4359"/>
  <w15:chartTrackingRefBased/>
  <w15:docId w15:val="{26862852-E00D-4FFD-AD0C-B6D9BE909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59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3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hn</dc:creator>
  <cp:keywords/>
  <dc:description/>
  <cp:lastModifiedBy>Heisey, Solomon</cp:lastModifiedBy>
  <cp:revision>16</cp:revision>
  <cp:lastPrinted>2020-03-10T14:48:00Z</cp:lastPrinted>
  <dcterms:created xsi:type="dcterms:W3CDTF">2020-01-21T12:41:00Z</dcterms:created>
  <dcterms:modified xsi:type="dcterms:W3CDTF">2021-04-06T16:04:00Z</dcterms:modified>
</cp:coreProperties>
</file>